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Radiologist position at [Hospital/Institution Name] in Nepal Kathmandu. With a strong academic background, extensive clinical experience, and a deep commitment to advancing medical imaging and diagnostic care, I am excited about the opportunity to contribute to your institution’s mission of providing high-quality healthcare services. As a dedicated Radiologist with [X years] of experience in both diagnostic and interventional radiology, I am eager to bring my expertise, technical skills, and patient-centered approach to Nepal Kathmandu’s dynamic healthcare environment.</w:t>
      </w:r>
    </w:p>
    <w:p>
      <w:pPr>
        <w:pStyle w:val="BodyText"/>
      </w:pPr>
      <w:r>
        <w:t xml:space="preserve">The field of Radiology plays a critical role in modern medicine, and I have always been passionate about leveraging imaging technologies to improve patient outcomes. My journey as a Radiologist began with [University Name], where I earned my [Degree] in Medicine and Surgery, followed by specialized training in Radiology at [Residency/Training Institution]. Throughout my career, I have worked in diverse clinical settings, including tertiary care hospitals and private diagnostic centers, where I honed my ability to interpret complex imaging studies and collaborate with multidisciplinary teams. This experience has equipped me with the technical proficiency and clinical judgment required to excel as a Radiologist in Nepal Kathmandu, a region where access to advanced radiological services is increasingly vital.</w:t>
      </w:r>
    </w:p>
    <w:p>
      <w:pPr>
        <w:pStyle w:val="BodyText"/>
      </w:pPr>
      <w:r>
        <w:t xml:space="preserve">What draws me most to [Hospital/Institution Name] is your reputation for innovation and excellence in patient care. In Nepal Kathmandu, healthcare challenges often include resource constraints, limited access to specialized services, and the need for accurate diagnostics in a rapidly growing population. As a Radiologist with experience in optimizing imaging workflows and managing high-volume cases, I am confident that my skills align with your goals of delivering timely and precise diagnostic services. My ability to work under pressure while maintaining attention to detail ensures that I can contribute effectively to your team, even in demanding environments.</w:t>
      </w:r>
    </w:p>
    <w:p>
      <w:pPr>
        <w:pStyle w:val="BodyText"/>
      </w:pPr>
      <w:r>
        <w:t xml:space="preserve">One of the key strengths I bring as a Radiologist is my commitment to continuous learning and professional development. I regularly attend conferences, workshops, and training programs focused on advancements in radiological technology, such as AI-driven imaging analysis and minimally invasive procedures. In Nepal Kathmandu, where healthcare infrastructure is evolving rapidly, staying updated on the latest trends is essential. For instance, the integration of digital imaging systems and tele-radiology services has transformed diagnostic accessibility in remote areas of Nepal. I am enthusiastic about contributing to similar initiatives at [Hospital/Institution Name], ensuring that patients across Kathmandu and beyond receive world-class care.</w:t>
      </w:r>
    </w:p>
    <w:p>
      <w:pPr>
        <w:pStyle w:val="BodyText"/>
      </w:pPr>
      <w:r>
        <w:t xml:space="preserve">My experience in Nepal Kathmandu has further strengthened my dedication to this region. During my previous work with [Previous Organization or Project Name], I collaborated with local healthcare providers to improve radiological services in underserved communities. This experience deepened my understanding of the unique challenges faced by patients and professionals in Nepal, including cultural sensitivities, language barriers, and the need for cost-effective solutions. As a Radiologist, I have learned to balance technical precision with compassionate care, ensuring that every patient feels supported throughout their diagnostic journey.</w:t>
      </w:r>
    </w:p>
    <w:p>
      <w:pPr>
        <w:pStyle w:val="BodyText"/>
      </w:pPr>
      <w:r>
        <w:t xml:space="preserve">In addition to my clinical expertise, I pride myself on being a collaborative team player. Radiology is inherently interdisciplinary, requiring close communication with clinicians, surgeons, and other specialists. At [Previous Institution], I played a pivotal role in developing protocols for urgent imaging cases, such as trauma and stroke management, which are critical in Nepal Kathmandu’s busy emergency departments. My ability to translate complex imaging findings into actionable clinical recommendations has consistently been praised by colleagues and patients alike.</w:t>
      </w:r>
    </w:p>
    <w:p>
      <w:pPr>
        <w:pStyle w:val="BodyText"/>
      </w:pPr>
      <w:r>
        <w:t xml:space="preserve">What sets me apart as a Radiologist is my unwavering focus on patient safety and ethical practice. I adhere strictly to international guidelines for radiation safety, ensuring that all imaging procedures are performed with the lowest possible dose while maintaining diagnostic quality. This principle is especially important in Nepal Kathmandu, where public awareness of radiation risks may be limited. Through community outreach programs and educational initiatives, I have helped raise awareness about the benefits and responsibilities of radiological examinations.</w:t>
      </w:r>
    </w:p>
    <w:p>
      <w:pPr>
        <w:pStyle w:val="BodyText"/>
      </w:pPr>
      <w:r>
        <w:t xml:space="preserve">I am particularly drawn to [Hospital/Institution Name] because of its mission to bridge the gap between advanced medical technology and accessible healthcare in Nepal Kathmandu. I believe that my background in both academic and clinical settings, combined with my passion for radiology, makes me an ideal candidate to contribute to your institution’s growth. I am eager to bring my skills in diagnostic imaging, interventional procedures, and patient care to support your team’s efforts in delivering exceptional healthcare services.</w:t>
      </w:r>
    </w:p>
    <w:p>
      <w:pPr>
        <w:pStyle w:val="BodyText"/>
      </w:pPr>
      <w:r>
        <w:t xml:space="preserve">Thank you for considering my application. I would welcome the opportunity to discuss how my experience and vision align with the goals of [Hospital/Institution Name]. Please feel free to contact me at [Your Phone Number] or [Your Email Address] at your earliest convenience. I look forward to the possibility of contributing to the continued success of your institution in Nepal Kathmandu.</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Nepal Kathmandu</dc:title>
  <dc:creator/>
  <dc:language>en</dc:language>
  <cp:keywords/>
  <dcterms:created xsi:type="dcterms:W3CDTF">2026-07-23T04:51:03Z</dcterms:created>
  <dcterms:modified xsi:type="dcterms:W3CDTF">2026-07-23T04:51:03Z</dcterms:modified>
</cp:coreProperties>
</file>

<file path=docProps/custom.xml><?xml version="1.0" encoding="utf-8"?>
<Properties xmlns="http://schemas.openxmlformats.org/officeDocument/2006/custom-properties" xmlns:vt="http://schemas.openxmlformats.org/officeDocument/2006/docPropsVTypes"/>
</file>